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E129D" w14:textId="58E3283D" w:rsidR="00A750DF" w:rsidRPr="008330B4" w:rsidRDefault="004B18FC" w:rsidP="008330B4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8330B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</w:t>
      </w:r>
      <w:r w:rsidR="00A750DF" w:rsidRPr="008330B4">
        <w:rPr>
          <w:rFonts w:ascii="Times New Roman" w:eastAsia="Times New Roman" w:hAnsi="Times New Roman" w:cs="Times New Roman"/>
          <w:b/>
          <w:bCs/>
          <w:sz w:val="24"/>
          <w:szCs w:val="24"/>
        </w:rPr>
        <w:t>Reflection and Final Program</w:t>
      </w:r>
    </w:p>
    <w:p w14:paraId="21EDA508" w14:textId="77777777" w:rsidR="004B18FC" w:rsidRPr="008330B4" w:rsidRDefault="004B18FC" w:rsidP="008330B4">
      <w:pPr>
        <w:spacing w:line="480" w:lineRule="auto"/>
        <w:rPr>
          <w:rFonts w:ascii="Times New Roman" w:hAnsi="Times New Roman" w:cs="Times New Roman"/>
        </w:rPr>
      </w:pPr>
    </w:p>
    <w:p w14:paraId="2CFA39CD" w14:textId="77777777" w:rsidR="000E6081" w:rsidRPr="008330B4" w:rsidRDefault="000E6081" w:rsidP="008330B4">
      <w:pPr>
        <w:pStyle w:val="ListParagraph"/>
        <w:shd w:val="clear" w:color="auto" w:fill="FFFFFF"/>
        <w:spacing w:before="100" w:beforeAutospacing="1"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330B4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68847D7" w14:textId="77777777" w:rsidR="000E6081" w:rsidRPr="008330B4" w:rsidRDefault="000E6081" w:rsidP="008330B4">
      <w:pPr>
        <w:pStyle w:val="ListParagraph"/>
        <w:shd w:val="clear" w:color="auto" w:fill="FFFFFF"/>
        <w:spacing w:before="100" w:beforeAutospacing="1"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330B4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0538B8D5" w14:textId="24283967" w:rsidR="000E6081" w:rsidRPr="008330B4" w:rsidRDefault="000E6081" w:rsidP="008330B4">
      <w:pPr>
        <w:pStyle w:val="ListParagraph"/>
        <w:shd w:val="clear" w:color="auto" w:fill="FFFFFF"/>
        <w:spacing w:before="100" w:beforeAutospacing="1"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330B4">
        <w:rPr>
          <w:rFonts w:ascii="Times New Roman" w:eastAsia="Times New Roman" w:hAnsi="Times New Roman" w:cs="Times New Roman"/>
          <w:sz w:val="24"/>
          <w:szCs w:val="24"/>
        </w:rPr>
        <w:t>CSC 372: Computer Programming II</w:t>
      </w:r>
    </w:p>
    <w:p w14:paraId="6C177FEB" w14:textId="56BDA802" w:rsidR="000E6081" w:rsidRPr="008330B4" w:rsidRDefault="000E6081" w:rsidP="008330B4">
      <w:pPr>
        <w:pStyle w:val="ListParagraph"/>
        <w:shd w:val="clear" w:color="auto" w:fill="FFFFFF"/>
        <w:spacing w:before="100" w:beforeAutospacing="1"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hd w:val="clear" w:color="auto" w:fill="FFFFFF"/>
        </w:rPr>
        <w:t>Professor Chintan Thakkar</w:t>
      </w:r>
    </w:p>
    <w:p w14:paraId="5C935195" w14:textId="515FC90C" w:rsidR="000E6081" w:rsidRPr="008330B4" w:rsidRDefault="00A750DF" w:rsidP="008330B4">
      <w:pPr>
        <w:pStyle w:val="ListParagraph"/>
        <w:shd w:val="clear" w:color="auto" w:fill="FFFFFF"/>
        <w:spacing w:before="100" w:beforeAutospacing="1"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8330B4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8330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eastAsia="Times New Roman" w:hAnsi="Times New Roman" w:cs="Times New Roman"/>
          <w:sz w:val="24"/>
          <w:szCs w:val="24"/>
        </w:rPr>
        <w:t>3</w:t>
      </w:r>
      <w:r w:rsidR="000E6081" w:rsidRPr="008330B4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10A778C1" w14:textId="77777777" w:rsidR="00010870" w:rsidRDefault="000E6081">
      <w:pPr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</w:rPr>
        <w:id w:val="-3451685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D04395" w14:textId="6014ECA7" w:rsidR="00010870" w:rsidRDefault="00010870">
          <w:pPr>
            <w:pStyle w:val="TOCHeading"/>
          </w:pPr>
          <w:r>
            <w:t>Contents</w:t>
          </w:r>
        </w:p>
        <w:p w14:paraId="439F277A" w14:textId="6D196109" w:rsidR="008955DF" w:rsidRDefault="0001087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152863" w:history="1">
            <w:r w:rsidR="008955DF" w:rsidRPr="00C55CBF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</w:rPr>
              <w:t>Reflection and Final Program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3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3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4BBA4BF6" w14:textId="54606C24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64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4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3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4500F1A3" w14:textId="452E3018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65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1: Object-Oriented Programming Principles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5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3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5042C8D0" w14:textId="16DE45A0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66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2: Building User Interfaces with Swing GUI Components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6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3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2D1EC228" w14:textId="73941A17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67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3: Exploring JavaFX for Modern UI Development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7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4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100B5645" w14:textId="2920CC76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68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4: Advanced Object-Oriented Programming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8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4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1DF95176" w14:textId="31875D23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69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5: Mastering Recursion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69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4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00B6DEC8" w14:textId="5F1F4017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0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6: Efficient Searching and Sorting Algorithms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0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5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028D5A01" w14:textId="20319CC2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1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7: Java Collections and Map Frameworks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1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5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03C28673" w14:textId="03DA318B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2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ule 8: Exception Handling in Java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2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5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58AC9D96" w14:textId="13106882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3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lusion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3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6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712670B5" w14:textId="1FD092DA" w:rsidR="008955D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5152874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igures Section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4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7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6ABEC218" w14:textId="4541CB9B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5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igure 1.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5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7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3328F3C1" w14:textId="3B605108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6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igure 2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6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8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451BEF35" w14:textId="05371C6F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7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igure 3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7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9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5BB491A7" w14:textId="2270F633" w:rsidR="008955D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5152878" w:history="1">
            <w:r w:rsidR="008955DF" w:rsidRPr="00C55CB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igure 4</w:t>
            </w:r>
            <w:r w:rsidR="008955DF">
              <w:rPr>
                <w:noProof/>
                <w:webHidden/>
              </w:rPr>
              <w:tab/>
            </w:r>
            <w:r w:rsidR="008955DF">
              <w:rPr>
                <w:noProof/>
                <w:webHidden/>
              </w:rPr>
              <w:fldChar w:fldCharType="begin"/>
            </w:r>
            <w:r w:rsidR="008955DF">
              <w:rPr>
                <w:noProof/>
                <w:webHidden/>
              </w:rPr>
              <w:instrText xml:space="preserve"> PAGEREF _Toc145152878 \h </w:instrText>
            </w:r>
            <w:r w:rsidR="008955DF">
              <w:rPr>
                <w:noProof/>
                <w:webHidden/>
              </w:rPr>
            </w:r>
            <w:r w:rsidR="008955DF">
              <w:rPr>
                <w:noProof/>
                <w:webHidden/>
              </w:rPr>
              <w:fldChar w:fldCharType="separate"/>
            </w:r>
            <w:r w:rsidR="008955DF">
              <w:rPr>
                <w:noProof/>
                <w:webHidden/>
              </w:rPr>
              <w:t>10</w:t>
            </w:r>
            <w:r w:rsidR="008955DF">
              <w:rPr>
                <w:noProof/>
                <w:webHidden/>
              </w:rPr>
              <w:fldChar w:fldCharType="end"/>
            </w:r>
          </w:hyperlink>
        </w:p>
        <w:p w14:paraId="67BD58D5" w14:textId="3944A5DC" w:rsidR="00010870" w:rsidRDefault="00010870">
          <w:r>
            <w:rPr>
              <w:b/>
              <w:bCs/>
              <w:noProof/>
            </w:rPr>
            <w:fldChar w:fldCharType="end"/>
          </w:r>
        </w:p>
      </w:sdtContent>
    </w:sdt>
    <w:p w14:paraId="21E2BCDA" w14:textId="3104651B" w:rsidR="00010870" w:rsidRDefault="000108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BEDFF6" w14:textId="77777777" w:rsidR="004B18FC" w:rsidRPr="00010870" w:rsidRDefault="004B18FC" w:rsidP="00010870">
      <w:pPr>
        <w:pStyle w:val="Heading1"/>
        <w:spacing w:line="48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bookmarkStart w:id="0" w:name="_Toc145152863"/>
      <w:r w:rsidRPr="0001087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Reflection and Final Program</w:t>
      </w:r>
      <w:bookmarkEnd w:id="0"/>
    </w:p>
    <w:p w14:paraId="6E374FDF" w14:textId="7CFCA2BE" w:rsidR="008330B4" w:rsidRPr="008330B4" w:rsidRDefault="004B18FC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_Toc145152864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Introduction</w:t>
      </w:r>
      <w:bookmarkEnd w:id="1"/>
    </w:p>
    <w:p w14:paraId="2E1B3B29" w14:textId="0FCEC8D2" w:rsidR="008330B4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le</w:t>
      </w:r>
      <w:r w:rsidRPr="008330B4">
        <w:rPr>
          <w:rFonts w:ascii="Times New Roman" w:hAnsi="Times New Roman" w:cs="Times New Roman"/>
          <w:sz w:val="24"/>
          <w:szCs w:val="24"/>
        </w:rPr>
        <w:t xml:space="preserve"> studying programming through its various modules, I have gained invaluable insights into the world of Java programming and its applic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I</w:t>
      </w:r>
      <w:r w:rsidRPr="008330B4">
        <w:rPr>
          <w:rFonts w:ascii="Times New Roman" w:hAnsi="Times New Roman" w:cs="Times New Roman"/>
          <w:sz w:val="24"/>
          <w:szCs w:val="24"/>
        </w:rPr>
        <w:t xml:space="preserve"> journey</w:t>
      </w:r>
      <w:r>
        <w:rPr>
          <w:rFonts w:ascii="Times New Roman" w:hAnsi="Times New Roman" w:cs="Times New Roman"/>
          <w:sz w:val="24"/>
          <w:szCs w:val="24"/>
        </w:rPr>
        <w:t>ed through this course, I</w:t>
      </w:r>
      <w:r w:rsidRPr="008330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ceived</w:t>
      </w:r>
      <w:r w:rsidRPr="008330B4">
        <w:rPr>
          <w:rFonts w:ascii="Times New Roman" w:hAnsi="Times New Roman" w:cs="Times New Roman"/>
          <w:sz w:val="24"/>
          <w:szCs w:val="24"/>
        </w:rPr>
        <w:t xml:space="preserve"> a solid foundation for effective coding and software development practic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will reflect on the lessons learned from five of the eight modules and discuss how these lessons can be applied to effective cod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Each module has </w:t>
      </w:r>
      <w:r>
        <w:rPr>
          <w:rFonts w:ascii="Times New Roman" w:hAnsi="Times New Roman" w:cs="Times New Roman"/>
          <w:sz w:val="24"/>
          <w:szCs w:val="24"/>
        </w:rPr>
        <w:t>enhanced</w:t>
      </w:r>
      <w:r w:rsidRPr="008330B4">
        <w:rPr>
          <w:rFonts w:ascii="Times New Roman" w:hAnsi="Times New Roman" w:cs="Times New Roman"/>
          <w:sz w:val="24"/>
          <w:szCs w:val="24"/>
        </w:rPr>
        <w:t xml:space="preserve"> my programming skills and understanding, ultimately shaping me into a more proficient coder.</w:t>
      </w:r>
    </w:p>
    <w:p w14:paraId="13DF0C0D" w14:textId="4C5DC663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145152865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1: Object-Oriented Programming Principles</w:t>
      </w:r>
      <w:bookmarkEnd w:id="2"/>
    </w:p>
    <w:p w14:paraId="58E42F38" w14:textId="127911E8" w:rsidR="008330B4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>In Module 1, I delved deeper into Java programming, focusing on advanced features and object-oriented programming princip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e concept of organizing classes hierarchically in a tree structure and inheriting variables and methods from higher-level classes was a key takeawa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is organization reduces code duplication and redundancy, a fundamental principle in effective cod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By applying these principles, I can create modular and efficient code that is easier to maintain and extend.</w:t>
      </w:r>
    </w:p>
    <w:p w14:paraId="6F4AE22B" w14:textId="7F647808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_Toc145152866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2: Building User Interfaces with Swing GUI Components</w:t>
      </w:r>
      <w:bookmarkEnd w:id="3"/>
    </w:p>
    <w:p w14:paraId="1D5467A4" w14:textId="3ACD739F" w:rsidR="008330B4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>Module 2 introduced me to Swing GUI components, essential for developing graphical user interfaces in Java applic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learned to create intuitive user interfaces with components like text fields, buttons, and slider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Understanding layout managers for effective UI design is cruci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Moreover, attaching event handlers to UI controls enables user interaction, making Java </w:t>
      </w:r>
      <w:r w:rsidRPr="008330B4">
        <w:rPr>
          <w:rFonts w:ascii="Times New Roman" w:hAnsi="Times New Roman" w:cs="Times New Roman"/>
          <w:sz w:val="24"/>
          <w:szCs w:val="24"/>
        </w:rPr>
        <w:lastRenderedPageBreak/>
        <w:t>applications more user-friendl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Applying these concepts ensures </w:t>
      </w:r>
      <w:r>
        <w:rPr>
          <w:rFonts w:ascii="Times New Roman" w:hAnsi="Times New Roman" w:cs="Times New Roman"/>
          <w:sz w:val="24"/>
          <w:szCs w:val="24"/>
        </w:rPr>
        <w:t>my software</w:t>
      </w:r>
      <w:r w:rsidRPr="008330B4">
        <w:rPr>
          <w:rFonts w:ascii="Times New Roman" w:hAnsi="Times New Roman" w:cs="Times New Roman"/>
          <w:sz w:val="24"/>
          <w:szCs w:val="24"/>
        </w:rPr>
        <w:t xml:space="preserve"> has an engaging and efficient user interface.</w:t>
      </w:r>
    </w:p>
    <w:p w14:paraId="349E04C7" w14:textId="04F56F70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145152867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3: Exploring JavaFX for Modern UI Development</w:t>
      </w:r>
      <w:bookmarkEnd w:id="4"/>
    </w:p>
    <w:p w14:paraId="44E5E11A" w14:textId="4B6F7E17" w:rsid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>Module 3 shifted the focus to JavaFX, a contemporary Java graphical user interface librar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While the development concepts remained similar, the syntax differed significantly from Sw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Learning to work with JavaFX layout "panes" and binding components to event handlers was essenti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is module emphasized the importance of adapting to new technologies and exploring examples to grasp the nuances of JavaFX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Effective coding in modern Java applications requires keeping up with evolving libraries and frameworks.</w:t>
      </w:r>
    </w:p>
    <w:p w14:paraId="65BD79F2" w14:textId="52E3B6B7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5" w:name="_Toc145152868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4: Advanced Object-Oriented Programming</w:t>
      </w:r>
      <w:bookmarkEnd w:id="5"/>
    </w:p>
    <w:p w14:paraId="18F2298A" w14:textId="1D045DE3" w:rsidR="008330B4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Module 4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8330B4">
        <w:rPr>
          <w:rFonts w:ascii="Times New Roman" w:hAnsi="Times New Roman" w:cs="Times New Roman"/>
          <w:sz w:val="24"/>
          <w:szCs w:val="24"/>
        </w:rPr>
        <w:t xml:space="preserve">built upon </w:t>
      </w:r>
      <w:r>
        <w:rPr>
          <w:rFonts w:ascii="Times New Roman" w:hAnsi="Times New Roman" w:cs="Times New Roman"/>
          <w:sz w:val="24"/>
          <w:szCs w:val="24"/>
        </w:rPr>
        <w:t>a previous course's foundational knowledge of object-oriented programming</w:t>
      </w:r>
      <w:r w:rsidRPr="008330B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t introduced advanced OOP concepts, including the use of abstract classes and inherita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learned how to create classes </w:t>
      </w:r>
      <w:r>
        <w:rPr>
          <w:rFonts w:ascii="Times New Roman" w:hAnsi="Times New Roman" w:cs="Times New Roman"/>
          <w:sz w:val="24"/>
          <w:szCs w:val="24"/>
        </w:rPr>
        <w:t>encapsulating</w:t>
      </w:r>
      <w:r w:rsidRPr="008330B4">
        <w:rPr>
          <w:rFonts w:ascii="Times New Roman" w:hAnsi="Times New Roman" w:cs="Times New Roman"/>
          <w:sz w:val="24"/>
          <w:szCs w:val="24"/>
        </w:rPr>
        <w:t xml:space="preserve"> data and behavior, providing a blueprint for creating objec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Understanding inheritance allowed me to build subclasses based on existing classes, promoting code reuse and extensibili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Abstract classes guided the design of subclasses and emphasized the importance of method defini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ese lessons in OOP enhance code organization and promote scalability, crucial aspects of effective coding.</w:t>
      </w:r>
    </w:p>
    <w:p w14:paraId="18B20A42" w14:textId="06892563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6" w:name="_Toc145152869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5: Mastering Recursion</w:t>
      </w:r>
      <w:bookmarkEnd w:id="6"/>
    </w:p>
    <w:p w14:paraId="19A0B507" w14:textId="70ECF260" w:rsidR="008330B4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>Module 5 introduced me to recursion, a fundamental programming technique in Jav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learned how to create methods that call themselves powerful too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330B4">
        <w:rPr>
          <w:rFonts w:ascii="Times New Roman" w:hAnsi="Times New Roman" w:cs="Times New Roman"/>
          <w:sz w:val="24"/>
          <w:szCs w:val="24"/>
        </w:rPr>
        <w:t xml:space="preserve"> for solving complex problem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Recursion often provides elegant solutions to tasks like calculating factorial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Crucially, it emphasizes the importance of a terminating condition, preventing infinite recurs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is </w:t>
      </w:r>
      <w:r>
        <w:rPr>
          <w:rFonts w:ascii="Times New Roman" w:hAnsi="Times New Roman" w:cs="Times New Roman"/>
          <w:sz w:val="24"/>
          <w:szCs w:val="24"/>
        </w:rPr>
        <w:t>control flow and problem-solving lesson</w:t>
      </w:r>
      <w:r w:rsidRPr="008330B4">
        <w:rPr>
          <w:rFonts w:ascii="Times New Roman" w:hAnsi="Times New Roman" w:cs="Times New Roman"/>
          <w:sz w:val="24"/>
          <w:szCs w:val="24"/>
        </w:rPr>
        <w:t xml:space="preserve"> is invaluable for writing efficient and error-free code.</w:t>
      </w:r>
    </w:p>
    <w:p w14:paraId="4C88F564" w14:textId="2B19E780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7" w:name="_Toc145152870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Module 6: Efficient Searching and Sorting Algorithms</w:t>
      </w:r>
      <w:bookmarkEnd w:id="7"/>
    </w:p>
    <w:p w14:paraId="1532403C" w14:textId="5AD79298" w:rsid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>Searching and sorting data are fundamental operations in software develop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Module 6 taught me the importance of selecting efficient algorithms to minimize program run-tim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e concept of "Big-Oh" analysis was introduced as a tool for evaluating algorithm performa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By choosing the </w:t>
      </w:r>
      <w:r>
        <w:rPr>
          <w:rFonts w:ascii="Times New Roman" w:hAnsi="Times New Roman" w:cs="Times New Roman"/>
          <w:sz w:val="24"/>
          <w:szCs w:val="24"/>
        </w:rPr>
        <w:t>suitable</w:t>
      </w:r>
      <w:r w:rsidRPr="008330B4">
        <w:rPr>
          <w:rFonts w:ascii="Times New Roman" w:hAnsi="Times New Roman" w:cs="Times New Roman"/>
          <w:sz w:val="24"/>
          <w:szCs w:val="24"/>
        </w:rPr>
        <w:t xml:space="preserve"> algorithm for the task, I can ensure that my code executes efficiently, preventing user frustration caused by slow-running programs.</w:t>
      </w:r>
    </w:p>
    <w:p w14:paraId="50E7C6BD" w14:textId="723B1C5D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bookmarkStart w:id="8" w:name="_Toc145152871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7: Java Collections and Map Frameworks</w:t>
      </w:r>
      <w:bookmarkEnd w:id="8"/>
    </w:p>
    <w:p w14:paraId="2AC1CFA6" w14:textId="32AFCAD0" w:rsid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>Module 7 provided an overview of Java's collections and map frameworks, essential for managing and manipulating dat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learned about various data structures, such as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8330B4">
        <w:rPr>
          <w:rFonts w:ascii="Times New Roman" w:hAnsi="Times New Roman" w:cs="Times New Roman"/>
          <w:sz w:val="24"/>
          <w:szCs w:val="24"/>
        </w:rPr>
        <w:t xml:space="preserve">, linked lists, sets, hash maps, </w:t>
      </w:r>
      <w:r>
        <w:rPr>
          <w:rFonts w:ascii="Times New Roman" w:hAnsi="Times New Roman" w:cs="Times New Roman"/>
          <w:sz w:val="24"/>
          <w:szCs w:val="24"/>
        </w:rPr>
        <w:t>etc</w:t>
      </w:r>
      <w:r w:rsidRPr="008330B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Each data structure has unique functionalities, including adding, removing, sorting, searching, and iter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Understanding when and how to use these data structures is vital for efficient cod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is module emphasized the importance of selecting the right data structure for specific programming problems, ensuring optimal performance in real-world applications.</w:t>
      </w:r>
    </w:p>
    <w:p w14:paraId="3088141A" w14:textId="2BE79EB9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9" w:name="_Toc145152872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Module 8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: </w:t>
      </w:r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t>Exception Handling in Java</w:t>
      </w:r>
      <w:bookmarkEnd w:id="9"/>
    </w:p>
    <w:p w14:paraId="320194CA" w14:textId="4E729148" w:rsidR="008330B4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Module 8, the </w:t>
      </w:r>
      <w:r>
        <w:rPr>
          <w:rFonts w:ascii="Times New Roman" w:hAnsi="Times New Roman" w:cs="Times New Roman"/>
          <w:sz w:val="24"/>
          <w:szCs w:val="24"/>
        </w:rPr>
        <w:t>course's final modul</w:t>
      </w:r>
      <w:r w:rsidRPr="008330B4">
        <w:rPr>
          <w:rFonts w:ascii="Times New Roman" w:hAnsi="Times New Roman" w:cs="Times New Roman"/>
          <w:sz w:val="24"/>
          <w:szCs w:val="24"/>
        </w:rPr>
        <w:t>e, focused on Java exception handl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t introduced me to the techniques </w:t>
      </w:r>
      <w:r>
        <w:rPr>
          <w:rFonts w:ascii="Times New Roman" w:hAnsi="Times New Roman" w:cs="Times New Roman"/>
          <w:sz w:val="24"/>
          <w:szCs w:val="24"/>
        </w:rPr>
        <w:t>to control abnormal program termination and effectively handle errors</w:t>
      </w:r>
      <w:r w:rsidRPr="008330B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Exception handling is </w:t>
      </w:r>
      <w:r>
        <w:rPr>
          <w:rFonts w:ascii="Times New Roman" w:hAnsi="Times New Roman" w:cs="Times New Roman"/>
          <w:sz w:val="24"/>
          <w:szCs w:val="24"/>
        </w:rPr>
        <w:t>critical to</w:t>
      </w:r>
      <w:r w:rsidRPr="008330B4">
        <w:rPr>
          <w:rFonts w:ascii="Times New Roman" w:hAnsi="Times New Roman" w:cs="Times New Roman"/>
          <w:sz w:val="24"/>
          <w:szCs w:val="24"/>
        </w:rPr>
        <w:t xml:space="preserve"> coding, </w:t>
      </w:r>
      <w:r>
        <w:rPr>
          <w:rFonts w:ascii="Times New Roman" w:hAnsi="Times New Roman" w:cs="Times New Roman"/>
          <w:sz w:val="24"/>
          <w:szCs w:val="24"/>
        </w:rPr>
        <w:t>ensuring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at programs gracefully handle unexpected situ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learned to use try-catch blocks to catch and handle exceptions, preventing crashes and improving the reliability of Java applic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Mastering exception handling is essential for delivering robust and user-friendly software.</w:t>
      </w:r>
    </w:p>
    <w:p w14:paraId="2B655466" w14:textId="4C84B921" w:rsidR="008330B4" w:rsidRPr="008330B4" w:rsidRDefault="008330B4" w:rsidP="008330B4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0" w:name="_Toc145152873"/>
      <w:r w:rsidRPr="008330B4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onclusion</w:t>
      </w:r>
      <w:bookmarkEnd w:id="10"/>
    </w:p>
    <w:p w14:paraId="23E90FBD" w14:textId="792213A4" w:rsidR="004B18FC" w:rsidRPr="008330B4" w:rsidRDefault="008330B4" w:rsidP="008330B4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8330B4">
        <w:rPr>
          <w:rFonts w:ascii="Times New Roman" w:hAnsi="Times New Roman" w:cs="Times New Roman"/>
          <w:sz w:val="24"/>
          <w:szCs w:val="24"/>
        </w:rPr>
        <w:t xml:space="preserve">hese eight modules have </w:t>
      </w:r>
      <w:r>
        <w:rPr>
          <w:rFonts w:ascii="Times New Roman" w:hAnsi="Times New Roman" w:cs="Times New Roman"/>
          <w:sz w:val="24"/>
          <w:szCs w:val="24"/>
        </w:rPr>
        <w:t>given me</w:t>
      </w:r>
      <w:r w:rsidRPr="008330B4">
        <w:rPr>
          <w:rFonts w:ascii="Times New Roman" w:hAnsi="Times New Roman" w:cs="Times New Roman"/>
          <w:sz w:val="24"/>
          <w:szCs w:val="24"/>
        </w:rPr>
        <w:t xml:space="preserve"> a comprehensive understanding of Java programming and effective coding practic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ach module has contributed to my growth as a programmer, from object-oriented programming principles to user interface design, recursion, algorithm optimization, data structures, and exception handling</w:t>
      </w:r>
      <w:r w:rsidRPr="008330B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I am well-equipped to cre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8330B4">
        <w:rPr>
          <w:rFonts w:ascii="Times New Roman" w:hAnsi="Times New Roman" w:cs="Times New Roman"/>
          <w:sz w:val="24"/>
          <w:szCs w:val="24"/>
        </w:rPr>
        <w:t>te code that is not only functional but also viable, competent, and vigorou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30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330B4">
        <w:rPr>
          <w:rFonts w:ascii="Times New Roman" w:hAnsi="Times New Roman" w:cs="Times New Roman"/>
          <w:sz w:val="24"/>
          <w:szCs w:val="24"/>
        </w:rPr>
        <w:t xml:space="preserve"> am </w:t>
      </w:r>
      <w:r>
        <w:rPr>
          <w:rFonts w:ascii="Times New Roman" w:hAnsi="Times New Roman" w:cs="Times New Roman"/>
          <w:sz w:val="24"/>
          <w:szCs w:val="24"/>
        </w:rPr>
        <w:t>optimistic</w:t>
      </w:r>
      <w:r w:rsidRPr="008330B4">
        <w:rPr>
          <w:rFonts w:ascii="Times New Roman" w:hAnsi="Times New Roman" w:cs="Times New Roman"/>
          <w:sz w:val="24"/>
          <w:szCs w:val="24"/>
        </w:rPr>
        <w:t xml:space="preserve"> th</w:t>
      </w:r>
      <w:r>
        <w:rPr>
          <w:rFonts w:ascii="Times New Roman" w:hAnsi="Times New Roman" w:cs="Times New Roman"/>
          <w:sz w:val="24"/>
          <w:szCs w:val="24"/>
        </w:rPr>
        <w:t>at these lessons will be a</w:t>
      </w:r>
      <w:r w:rsidRPr="008330B4">
        <w:rPr>
          <w:rFonts w:ascii="Times New Roman" w:hAnsi="Times New Roman" w:cs="Times New Roman"/>
          <w:sz w:val="24"/>
          <w:szCs w:val="24"/>
        </w:rPr>
        <w:t xml:space="preserve"> foundation for confronting complex challenges and bringing high-quality software solutions.</w:t>
      </w:r>
    </w:p>
    <w:p w14:paraId="49C6011D" w14:textId="1372530F" w:rsidR="004B18FC" w:rsidRPr="008330B4" w:rsidRDefault="004B18F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330B4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1" w:name="_Toc145152874"/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  <w:bookmarkEnd w:id="11"/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2" w:name="_Toc145152875"/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  <w:bookmarkEnd w:id="12"/>
    </w:p>
    <w:p w14:paraId="458587E2" w14:textId="47465992" w:rsidR="00D03884" w:rsidRPr="008330B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of </w:t>
      </w:r>
      <w:proofErr w:type="spellStart"/>
      <w:r w:rsidR="008330B4">
        <w:rPr>
          <w:rFonts w:ascii="Times New Roman" w:hAnsi="Times New Roman" w:cs="Times New Roman"/>
          <w:sz w:val="24"/>
          <w:szCs w:val="24"/>
        </w:rPr>
        <w:t>StudentDataIO</w:t>
      </w:r>
      <w:proofErr w:type="spellEnd"/>
      <w:r w:rsidR="00A644A2" w:rsidRPr="008330B4">
        <w:rPr>
          <w:rFonts w:ascii="Times New Roman" w:hAnsi="Times New Roman" w:cs="Times New Roman"/>
          <w:sz w:val="24"/>
          <w:szCs w:val="24"/>
        </w:rPr>
        <w:t xml:space="preserve"> with </w:t>
      </w:r>
      <w:r w:rsidR="008330B4">
        <w:rPr>
          <w:rFonts w:ascii="Times New Roman" w:hAnsi="Times New Roman" w:cs="Times New Roman"/>
          <w:sz w:val="24"/>
          <w:szCs w:val="24"/>
        </w:rPr>
        <w:t>no error</w:t>
      </w:r>
      <w:r w:rsidR="00A644A2" w:rsidRPr="008330B4">
        <w:rPr>
          <w:rFonts w:ascii="Times New Roman" w:hAnsi="Times New Roman" w:cs="Times New Roman"/>
          <w:sz w:val="24"/>
          <w:szCs w:val="24"/>
        </w:rPr>
        <w:t xml:space="preserve"> </w:t>
      </w:r>
      <w:r w:rsidR="008330B4">
        <w:rPr>
          <w:rFonts w:ascii="Times New Roman" w:hAnsi="Times New Roman" w:cs="Times New Roman"/>
          <w:sz w:val="24"/>
          <w:szCs w:val="24"/>
        </w:rPr>
        <w:t>entries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27741EBD" w14:textId="73A961B6" w:rsidR="00D03884" w:rsidRPr="008330B4" w:rsidRDefault="008330B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166D24" wp14:editId="621ECDB2">
            <wp:extent cx="5943600" cy="5499735"/>
            <wp:effectExtent l="0" t="0" r="0" b="0"/>
            <wp:docPr id="32373914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39147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45CBD" w14:textId="77777777" w:rsidR="00A644A2" w:rsidRPr="008330B4" w:rsidRDefault="00A644A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B7D141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768433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4E54B6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35A400" w14:textId="2BA8C305" w:rsidR="00A644A2" w:rsidRPr="00010870" w:rsidRDefault="00A644A2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3" w:name="_Toc145152876"/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2</w:t>
      </w:r>
      <w:bookmarkEnd w:id="13"/>
    </w:p>
    <w:p w14:paraId="5FD315BB" w14:textId="4F25010D" w:rsidR="00A644A2" w:rsidRPr="008330B4" w:rsidRDefault="008330B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Data is saved in the student_data.txt file.</w:t>
      </w:r>
    </w:p>
    <w:p w14:paraId="29E0B4E1" w14:textId="40C8C923" w:rsidR="00743A0C" w:rsidRPr="008330B4" w:rsidRDefault="008330B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5BF7DE" wp14:editId="3A5030F1">
            <wp:extent cx="5943600" cy="2418080"/>
            <wp:effectExtent l="0" t="0" r="0" b="0"/>
            <wp:docPr id="177824429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244294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F72CC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805AF93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B22425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BD870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2E5727D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CA79C3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B6FB227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FE4C44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596E3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B800F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2FA3F4F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4" w:name="_Toc145152877"/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3</w:t>
      </w:r>
      <w:bookmarkEnd w:id="14"/>
    </w:p>
    <w:p w14:paraId="4B8821F3" w14:textId="52303A62" w:rsidR="008330B4" w:rsidRDefault="008330B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y-Catch handling of User Errors</w:t>
      </w:r>
    </w:p>
    <w:p w14:paraId="79E66287" w14:textId="2F9D95CA" w:rsidR="00EE4760" w:rsidRPr="008330B4" w:rsidRDefault="008330B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69157D" wp14:editId="0B5B1888">
            <wp:extent cx="5943600" cy="6459220"/>
            <wp:effectExtent l="0" t="0" r="0" b="0"/>
            <wp:docPr id="1092695349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695349" name="Picture 3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129B3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21C88B" w14:textId="1F3CB179" w:rsidR="00D03884" w:rsidRPr="00010870" w:rsidRDefault="0055320B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5" w:name="_Toc145152878"/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Figure </w:t>
      </w:r>
      <w:r w:rsidR="00EE4760"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4</w:t>
      </w:r>
      <w:bookmarkEnd w:id="15"/>
    </w:p>
    <w:p w14:paraId="7908D879" w14:textId="5EB3E361" w:rsidR="0055320B" w:rsidRPr="008330B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330B4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8330B4">
        <w:rPr>
          <w:rFonts w:ascii="Times New Roman" w:hAnsi="Times New Roman" w:cs="Times New Roman"/>
          <w:sz w:val="24"/>
          <w:szCs w:val="24"/>
        </w:rPr>
        <w:t xml:space="preserve"> Repo verification</w:t>
      </w:r>
      <w:r w:rsidR="008330B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26F8F3" wp14:editId="3C9C3188">
            <wp:extent cx="5387807" cy="4640982"/>
            <wp:effectExtent l="0" t="0" r="0" b="0"/>
            <wp:docPr id="929682748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682748" name="Picture 4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464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FBCE61E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5FF6E" w14:textId="77777777" w:rsidR="00DA7830" w:rsidRDefault="00DA7830" w:rsidP="004B18FC">
      <w:pPr>
        <w:spacing w:after="0" w:line="240" w:lineRule="auto"/>
      </w:pPr>
      <w:r>
        <w:separator/>
      </w:r>
    </w:p>
  </w:endnote>
  <w:endnote w:type="continuationSeparator" w:id="0">
    <w:p w14:paraId="17CB27D6" w14:textId="77777777" w:rsidR="00DA7830" w:rsidRDefault="00DA7830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668A7" w14:textId="77777777" w:rsidR="00DA7830" w:rsidRDefault="00DA7830" w:rsidP="004B18FC">
      <w:pPr>
        <w:spacing w:after="0" w:line="240" w:lineRule="auto"/>
      </w:pPr>
      <w:r>
        <w:separator/>
      </w:r>
    </w:p>
  </w:footnote>
  <w:footnote w:type="continuationSeparator" w:id="0">
    <w:p w14:paraId="2E706362" w14:textId="77777777" w:rsidR="00DA7830" w:rsidRDefault="00DA7830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wFALB0+NstAAAA"/>
  </w:docVars>
  <w:rsids>
    <w:rsidRoot w:val="000E6081"/>
    <w:rsid w:val="00010870"/>
    <w:rsid w:val="0003508C"/>
    <w:rsid w:val="000867D7"/>
    <w:rsid w:val="000875B3"/>
    <w:rsid w:val="000E6081"/>
    <w:rsid w:val="002B5216"/>
    <w:rsid w:val="00301B21"/>
    <w:rsid w:val="00331B6F"/>
    <w:rsid w:val="003722FD"/>
    <w:rsid w:val="004B18FC"/>
    <w:rsid w:val="0055320B"/>
    <w:rsid w:val="00697228"/>
    <w:rsid w:val="00743A0C"/>
    <w:rsid w:val="008330B4"/>
    <w:rsid w:val="008955DF"/>
    <w:rsid w:val="008D519B"/>
    <w:rsid w:val="008E30E7"/>
    <w:rsid w:val="00A15F34"/>
    <w:rsid w:val="00A644A2"/>
    <w:rsid w:val="00A750DF"/>
    <w:rsid w:val="00CE3D3D"/>
    <w:rsid w:val="00D03884"/>
    <w:rsid w:val="00D271B8"/>
    <w:rsid w:val="00DA7830"/>
    <w:rsid w:val="00DC1A99"/>
    <w:rsid w:val="00EE4760"/>
    <w:rsid w:val="00F47A31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0</Pages>
  <Words>1145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6</cp:revision>
  <dcterms:created xsi:type="dcterms:W3CDTF">2023-09-09T17:24:00Z</dcterms:created>
  <dcterms:modified xsi:type="dcterms:W3CDTF">2023-09-09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